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3F6A1D" w:rsidRPr="005C5416" w:rsidRDefault="004C30DE" w:rsidP="00B26A2E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  <w:r w:rsidRPr="005C5416">
        <w:rPr>
          <w:rFonts w:ascii="Times New Roman" w:hAnsi="Times New Roman" w:cs="Times New Roman"/>
          <w:sz w:val="24"/>
          <w:szCs w:val="24"/>
        </w:rPr>
        <w:t>St. Tammany Parish Library</w:t>
      </w:r>
    </w:p>
    <w:p w:rsidR="004C30DE" w:rsidRPr="005C5416" w:rsidRDefault="004C30DE" w:rsidP="004C30DE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  <w:r w:rsidRPr="005C5416">
        <w:rPr>
          <w:rFonts w:ascii="Times New Roman" w:hAnsi="Times New Roman" w:cs="Times New Roman"/>
          <w:sz w:val="24"/>
          <w:szCs w:val="24"/>
        </w:rPr>
        <w:t>Board of Control Meeting</w:t>
      </w:r>
    </w:p>
    <w:p w:rsidR="004C30DE" w:rsidRDefault="002C79A2" w:rsidP="004C30DE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March </w:t>
      </w:r>
      <w:r w:rsidR="00521B5A">
        <w:rPr>
          <w:rFonts w:ascii="Times New Roman" w:hAnsi="Times New Roman" w:cs="Times New Roman"/>
          <w:sz w:val="24"/>
          <w:szCs w:val="24"/>
        </w:rPr>
        <w:t>29</w:t>
      </w:r>
      <w:r w:rsidR="00D27C1D">
        <w:rPr>
          <w:rFonts w:ascii="Times New Roman" w:hAnsi="Times New Roman" w:cs="Times New Roman"/>
          <w:sz w:val="24"/>
          <w:szCs w:val="24"/>
        </w:rPr>
        <w:t>, 202</w:t>
      </w:r>
      <w:r w:rsidR="00D72C07">
        <w:rPr>
          <w:rFonts w:ascii="Times New Roman" w:hAnsi="Times New Roman" w:cs="Times New Roman"/>
          <w:sz w:val="24"/>
          <w:szCs w:val="24"/>
        </w:rPr>
        <w:t>2</w:t>
      </w:r>
    </w:p>
    <w:p w:rsidR="00426A78" w:rsidRDefault="00426A78" w:rsidP="004C30DE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ovington Branch</w:t>
      </w:r>
    </w:p>
    <w:p w:rsidR="00FE437A" w:rsidRDefault="00C86DE1" w:rsidP="004C30DE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310</w:t>
      </w:r>
      <w:r w:rsidR="00FE437A">
        <w:rPr>
          <w:rFonts w:ascii="Times New Roman" w:hAnsi="Times New Roman" w:cs="Times New Roman"/>
          <w:sz w:val="24"/>
          <w:szCs w:val="24"/>
        </w:rPr>
        <w:t xml:space="preserve"> W. 21</w:t>
      </w:r>
      <w:r w:rsidR="00FE437A" w:rsidRPr="00FE437A">
        <w:rPr>
          <w:rFonts w:ascii="Times New Roman" w:hAnsi="Times New Roman" w:cs="Times New Roman"/>
          <w:sz w:val="24"/>
          <w:szCs w:val="24"/>
          <w:vertAlign w:val="superscript"/>
        </w:rPr>
        <w:t>st</w:t>
      </w:r>
      <w:r w:rsidR="00FE437A">
        <w:rPr>
          <w:rFonts w:ascii="Times New Roman" w:hAnsi="Times New Roman" w:cs="Times New Roman"/>
          <w:sz w:val="24"/>
          <w:szCs w:val="24"/>
        </w:rPr>
        <w:t xml:space="preserve"> Avenue</w:t>
      </w:r>
    </w:p>
    <w:p w:rsidR="00FE437A" w:rsidRPr="005C5416" w:rsidRDefault="00FE437A" w:rsidP="004C30DE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ovington, LA 70433</w:t>
      </w:r>
    </w:p>
    <w:p w:rsidR="002A11DC" w:rsidRDefault="00F84726" w:rsidP="002D0426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6:30</w:t>
      </w:r>
      <w:r w:rsidR="002A11DC" w:rsidRPr="002B1928">
        <w:rPr>
          <w:rFonts w:ascii="Times New Roman" w:hAnsi="Times New Roman" w:cs="Times New Roman"/>
          <w:sz w:val="24"/>
          <w:szCs w:val="24"/>
        </w:rPr>
        <w:t xml:space="preserve"> P.M.</w:t>
      </w:r>
    </w:p>
    <w:p w:rsidR="00EA33D9" w:rsidRPr="00612A07" w:rsidRDefault="00EA33D9" w:rsidP="00C045A9">
      <w:pPr>
        <w:spacing w:after="0"/>
        <w:rPr>
          <w:rFonts w:ascii="Times New Roman" w:hAnsi="Times New Roman" w:cs="Times New Roman"/>
          <w:sz w:val="10"/>
        </w:rPr>
      </w:pPr>
    </w:p>
    <w:p w:rsidR="004C30DE" w:rsidRPr="007C5AD3" w:rsidRDefault="004C30DE" w:rsidP="003755FF">
      <w:pPr>
        <w:spacing w:after="0" w:line="240" w:lineRule="auto"/>
        <w:jc w:val="center"/>
        <w:rPr>
          <w:rFonts w:ascii="Times New Roman" w:hAnsi="Times New Roman" w:cs="Times New Roman"/>
          <w:u w:val="single"/>
        </w:rPr>
      </w:pPr>
      <w:r w:rsidRPr="007C5AD3">
        <w:rPr>
          <w:rFonts w:ascii="Times New Roman" w:hAnsi="Times New Roman" w:cs="Times New Roman"/>
          <w:u w:val="single"/>
        </w:rPr>
        <w:t>AGENDA</w:t>
      </w:r>
    </w:p>
    <w:p w:rsidR="00C523E3" w:rsidRPr="00612A07" w:rsidRDefault="00C523E3" w:rsidP="003755FF">
      <w:pPr>
        <w:spacing w:after="0" w:line="240" w:lineRule="auto"/>
        <w:rPr>
          <w:rFonts w:ascii="Times New Roman" w:hAnsi="Times New Roman" w:cs="Times New Roman"/>
          <w:sz w:val="14"/>
          <w:u w:val="single"/>
        </w:rPr>
      </w:pPr>
    </w:p>
    <w:p w:rsidR="00150FBC" w:rsidRDefault="00150FBC" w:rsidP="003755FF">
      <w:pPr>
        <w:spacing w:after="0" w:line="240" w:lineRule="auto"/>
        <w:rPr>
          <w:rFonts w:ascii="Times New Roman" w:hAnsi="Times New Roman" w:cs="Times New Roman"/>
        </w:rPr>
      </w:pPr>
      <w:r w:rsidRPr="007C5AD3">
        <w:rPr>
          <w:rFonts w:ascii="Times New Roman" w:hAnsi="Times New Roman" w:cs="Times New Roman"/>
        </w:rPr>
        <w:t>Call to order by Pre</w:t>
      </w:r>
      <w:r w:rsidR="003D497D" w:rsidRPr="007C5AD3">
        <w:rPr>
          <w:rFonts w:ascii="Times New Roman" w:hAnsi="Times New Roman" w:cs="Times New Roman"/>
        </w:rPr>
        <w:t xml:space="preserve">sident and Roll Call by </w:t>
      </w:r>
      <w:r w:rsidRPr="007C5AD3">
        <w:rPr>
          <w:rFonts w:ascii="Times New Roman" w:hAnsi="Times New Roman" w:cs="Times New Roman"/>
        </w:rPr>
        <w:t>Director</w:t>
      </w:r>
    </w:p>
    <w:p w:rsidR="00150FBC" w:rsidRPr="00612A07" w:rsidRDefault="00150FBC" w:rsidP="00B548AA">
      <w:pPr>
        <w:spacing w:after="0" w:line="240" w:lineRule="auto"/>
        <w:contextualSpacing/>
        <w:rPr>
          <w:rFonts w:ascii="Times New Roman" w:hAnsi="Times New Roman" w:cs="Times New Roman"/>
          <w:sz w:val="14"/>
        </w:rPr>
      </w:pPr>
    </w:p>
    <w:p w:rsidR="00B548AA" w:rsidRPr="005C5064" w:rsidRDefault="00150FBC" w:rsidP="005C5064">
      <w:pPr>
        <w:numPr>
          <w:ilvl w:val="0"/>
          <w:numId w:val="1"/>
        </w:numPr>
        <w:spacing w:after="0" w:line="240" w:lineRule="auto"/>
        <w:contextualSpacing/>
        <w:rPr>
          <w:rFonts w:ascii="Times New Roman" w:hAnsi="Times New Roman" w:cs="Times New Roman"/>
        </w:rPr>
      </w:pPr>
      <w:r w:rsidRPr="007C5AD3">
        <w:rPr>
          <w:rFonts w:ascii="Times New Roman" w:hAnsi="Times New Roman" w:cs="Times New Roman"/>
        </w:rPr>
        <w:t xml:space="preserve">Approval of the minutes of the meeting of the Library Board of Control that was held on </w:t>
      </w:r>
      <w:r w:rsidR="002C79A2">
        <w:rPr>
          <w:rFonts w:ascii="Times New Roman" w:hAnsi="Times New Roman" w:cs="Times New Roman"/>
        </w:rPr>
        <w:t>February 8th</w:t>
      </w:r>
      <w:r w:rsidR="00FD5B9C">
        <w:rPr>
          <w:rFonts w:ascii="Times New Roman" w:hAnsi="Times New Roman" w:cs="Times New Roman"/>
        </w:rPr>
        <w:t>, 202</w:t>
      </w:r>
      <w:r w:rsidR="00B868CE">
        <w:rPr>
          <w:rFonts w:ascii="Times New Roman" w:hAnsi="Times New Roman" w:cs="Times New Roman"/>
        </w:rPr>
        <w:t>2 and the special meeting on March 7</w:t>
      </w:r>
      <w:r w:rsidR="00B868CE" w:rsidRPr="00B868CE">
        <w:rPr>
          <w:rFonts w:ascii="Times New Roman" w:hAnsi="Times New Roman" w:cs="Times New Roman"/>
          <w:vertAlign w:val="superscript"/>
        </w:rPr>
        <w:t>th</w:t>
      </w:r>
      <w:r w:rsidR="00B868CE">
        <w:rPr>
          <w:rFonts w:ascii="Times New Roman" w:hAnsi="Times New Roman" w:cs="Times New Roman"/>
        </w:rPr>
        <w:t>, 2022</w:t>
      </w:r>
      <w:r w:rsidR="0084083F" w:rsidRPr="007C5AD3">
        <w:rPr>
          <w:rFonts w:ascii="Times New Roman" w:hAnsi="Times New Roman" w:cs="Times New Roman"/>
        </w:rPr>
        <w:t>.</w:t>
      </w:r>
    </w:p>
    <w:p w:rsidR="001B70D1" w:rsidRPr="007C5AD3" w:rsidRDefault="001B70D1" w:rsidP="003755FF">
      <w:pPr>
        <w:pStyle w:val="ListParagraph"/>
        <w:numPr>
          <w:ilvl w:val="0"/>
          <w:numId w:val="16"/>
        </w:numPr>
        <w:spacing w:after="0" w:line="240" w:lineRule="auto"/>
        <w:rPr>
          <w:rFonts w:ascii="Times New Roman" w:hAnsi="Times New Roman" w:cs="Times New Roman"/>
        </w:rPr>
      </w:pPr>
      <w:r w:rsidRPr="007C5AD3">
        <w:rPr>
          <w:rFonts w:ascii="Times New Roman" w:hAnsi="Times New Roman" w:cs="Times New Roman"/>
        </w:rPr>
        <w:t>Discussion</w:t>
      </w:r>
    </w:p>
    <w:p w:rsidR="001B70D1" w:rsidRPr="007C5AD3" w:rsidRDefault="001B70D1" w:rsidP="003755FF">
      <w:pPr>
        <w:pStyle w:val="ListParagraph"/>
        <w:numPr>
          <w:ilvl w:val="0"/>
          <w:numId w:val="16"/>
        </w:numPr>
        <w:spacing w:after="0" w:line="240" w:lineRule="auto"/>
        <w:rPr>
          <w:rFonts w:ascii="Times New Roman" w:hAnsi="Times New Roman" w:cs="Times New Roman"/>
        </w:rPr>
      </w:pPr>
      <w:r w:rsidRPr="007C5AD3">
        <w:rPr>
          <w:rFonts w:ascii="Times New Roman" w:hAnsi="Times New Roman" w:cs="Times New Roman"/>
        </w:rPr>
        <w:t>Public Comment</w:t>
      </w:r>
    </w:p>
    <w:p w:rsidR="002A11DC" w:rsidRDefault="001B70D1" w:rsidP="003755FF">
      <w:pPr>
        <w:pStyle w:val="ListParagraph"/>
        <w:numPr>
          <w:ilvl w:val="0"/>
          <w:numId w:val="16"/>
        </w:numPr>
        <w:spacing w:after="0" w:line="240" w:lineRule="auto"/>
        <w:rPr>
          <w:rFonts w:ascii="Times New Roman" w:hAnsi="Times New Roman" w:cs="Times New Roman"/>
        </w:rPr>
      </w:pPr>
      <w:r w:rsidRPr="007C5AD3">
        <w:rPr>
          <w:rFonts w:ascii="Times New Roman" w:hAnsi="Times New Roman" w:cs="Times New Roman"/>
        </w:rPr>
        <w:t>Vote</w:t>
      </w:r>
    </w:p>
    <w:p w:rsidR="00A958D4" w:rsidRPr="00A958D4" w:rsidRDefault="00A958D4" w:rsidP="003755FF">
      <w:pPr>
        <w:pStyle w:val="ListParagraph"/>
        <w:spacing w:after="0" w:line="240" w:lineRule="auto"/>
        <w:ind w:left="1440"/>
        <w:rPr>
          <w:rFonts w:ascii="Times New Roman" w:hAnsi="Times New Roman" w:cs="Times New Roman"/>
        </w:rPr>
      </w:pPr>
    </w:p>
    <w:p w:rsidR="0046780A" w:rsidRDefault="00150FBC" w:rsidP="00B07B12">
      <w:pPr>
        <w:numPr>
          <w:ilvl w:val="0"/>
          <w:numId w:val="1"/>
        </w:numPr>
        <w:spacing w:after="0" w:line="240" w:lineRule="auto"/>
        <w:contextualSpacing/>
        <w:rPr>
          <w:rFonts w:ascii="Times New Roman" w:hAnsi="Times New Roman" w:cs="Times New Roman"/>
        </w:rPr>
      </w:pPr>
      <w:r w:rsidRPr="007C5AD3">
        <w:rPr>
          <w:rFonts w:ascii="Times New Roman" w:hAnsi="Times New Roman" w:cs="Times New Roman"/>
        </w:rPr>
        <w:t>NEW BUSINESS</w:t>
      </w:r>
    </w:p>
    <w:p w:rsidR="00B548AA" w:rsidRPr="00B548AA" w:rsidRDefault="00B548AA" w:rsidP="00B548AA">
      <w:pPr>
        <w:spacing w:after="0" w:line="240" w:lineRule="auto"/>
        <w:ind w:left="720"/>
        <w:contextualSpacing/>
        <w:rPr>
          <w:rFonts w:ascii="Times New Roman" w:hAnsi="Times New Roman" w:cs="Times New Roman"/>
        </w:rPr>
      </w:pPr>
    </w:p>
    <w:p w:rsidR="00B07B12" w:rsidRPr="00F10F9D" w:rsidRDefault="00B07B12" w:rsidP="00B07B12">
      <w:pPr>
        <w:spacing w:after="0" w:line="240" w:lineRule="auto"/>
        <w:ind w:left="7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A</w:t>
      </w:r>
      <w:r w:rsidR="00F10F9D">
        <w:rPr>
          <w:rFonts w:ascii="Times New Roman" w:hAnsi="Times New Roman" w:cs="Times New Roman"/>
        </w:rPr>
        <w:t xml:space="preserve">.  </w:t>
      </w:r>
      <w:r w:rsidR="00F10F9D" w:rsidRPr="00F10F9D">
        <w:rPr>
          <w:rFonts w:ascii="Times New Roman" w:hAnsi="Times New Roman" w:cs="Times New Roman"/>
        </w:rPr>
        <w:t xml:space="preserve">Financial Reports – </w:t>
      </w:r>
      <w:r w:rsidR="002C79A2">
        <w:rPr>
          <w:rFonts w:ascii="Times New Roman" w:hAnsi="Times New Roman" w:cs="Times New Roman"/>
        </w:rPr>
        <w:t>January and February 2022</w:t>
      </w:r>
    </w:p>
    <w:p w:rsidR="00F10F9D" w:rsidRPr="007C5AD3" w:rsidRDefault="00F10F9D" w:rsidP="003755FF">
      <w:pPr>
        <w:numPr>
          <w:ilvl w:val="0"/>
          <w:numId w:val="6"/>
        </w:numPr>
        <w:spacing w:after="0" w:line="240" w:lineRule="auto"/>
        <w:contextualSpacing/>
        <w:rPr>
          <w:rFonts w:ascii="Times New Roman" w:hAnsi="Times New Roman" w:cs="Times New Roman"/>
        </w:rPr>
      </w:pPr>
      <w:r w:rsidRPr="007C5AD3">
        <w:rPr>
          <w:rFonts w:ascii="Times New Roman" w:hAnsi="Times New Roman" w:cs="Times New Roman"/>
        </w:rPr>
        <w:t>Discussion</w:t>
      </w:r>
    </w:p>
    <w:p w:rsidR="00F10F9D" w:rsidRPr="007C5AD3" w:rsidRDefault="00F10F9D" w:rsidP="003755FF">
      <w:pPr>
        <w:numPr>
          <w:ilvl w:val="0"/>
          <w:numId w:val="6"/>
        </w:numPr>
        <w:spacing w:after="0" w:line="240" w:lineRule="auto"/>
        <w:contextualSpacing/>
        <w:rPr>
          <w:rFonts w:ascii="Times New Roman" w:hAnsi="Times New Roman" w:cs="Times New Roman"/>
        </w:rPr>
      </w:pPr>
      <w:r w:rsidRPr="007C5AD3">
        <w:rPr>
          <w:rFonts w:ascii="Times New Roman" w:hAnsi="Times New Roman" w:cs="Times New Roman"/>
        </w:rPr>
        <w:t>Public Comment</w:t>
      </w:r>
    </w:p>
    <w:p w:rsidR="00B548AA" w:rsidRDefault="00F10F9D" w:rsidP="00B548AA">
      <w:pPr>
        <w:numPr>
          <w:ilvl w:val="0"/>
          <w:numId w:val="6"/>
        </w:numPr>
        <w:spacing w:after="0" w:line="240" w:lineRule="auto"/>
        <w:contextualSpacing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Vote</w:t>
      </w:r>
      <w:r w:rsidR="008E50C7">
        <w:rPr>
          <w:rFonts w:ascii="Times New Roman" w:hAnsi="Times New Roman" w:cs="Times New Roman"/>
        </w:rPr>
        <w:t xml:space="preserve"> </w:t>
      </w:r>
    </w:p>
    <w:p w:rsidR="00D72C07" w:rsidRPr="00FE437A" w:rsidRDefault="00D72C07" w:rsidP="00D72C07">
      <w:pPr>
        <w:spacing w:after="0" w:line="240" w:lineRule="auto"/>
        <w:ind w:left="1440"/>
        <w:contextualSpacing/>
        <w:rPr>
          <w:rFonts w:ascii="Times New Roman" w:hAnsi="Times New Roman" w:cs="Times New Roman"/>
        </w:rPr>
      </w:pPr>
    </w:p>
    <w:p w:rsidR="00C045A9" w:rsidRDefault="00C045A9" w:rsidP="00C045A9">
      <w:pPr>
        <w:spacing w:after="0" w:line="240" w:lineRule="auto"/>
        <w:ind w:firstLine="720"/>
        <w:contextualSpacing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B.  Rules and Regulations Update - Chapter 3 Section 301 - 309</w:t>
      </w:r>
    </w:p>
    <w:p w:rsidR="00C045A9" w:rsidRPr="007C5AD3" w:rsidRDefault="00C045A9" w:rsidP="00C045A9">
      <w:pPr>
        <w:numPr>
          <w:ilvl w:val="0"/>
          <w:numId w:val="6"/>
        </w:numPr>
        <w:spacing w:after="0" w:line="240" w:lineRule="auto"/>
        <w:contextualSpacing/>
        <w:rPr>
          <w:rFonts w:ascii="Times New Roman" w:hAnsi="Times New Roman" w:cs="Times New Roman"/>
        </w:rPr>
      </w:pPr>
      <w:r w:rsidRPr="007C5AD3">
        <w:rPr>
          <w:rFonts w:ascii="Times New Roman" w:hAnsi="Times New Roman" w:cs="Times New Roman"/>
        </w:rPr>
        <w:t>Discussion</w:t>
      </w:r>
    </w:p>
    <w:p w:rsidR="00C045A9" w:rsidRPr="007C5AD3" w:rsidRDefault="00C045A9" w:rsidP="00C045A9">
      <w:pPr>
        <w:numPr>
          <w:ilvl w:val="0"/>
          <w:numId w:val="6"/>
        </w:numPr>
        <w:spacing w:after="0" w:line="240" w:lineRule="auto"/>
        <w:contextualSpacing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Public Comment </w:t>
      </w:r>
    </w:p>
    <w:p w:rsidR="00C045A9" w:rsidRDefault="00C045A9" w:rsidP="00C045A9">
      <w:pPr>
        <w:numPr>
          <w:ilvl w:val="0"/>
          <w:numId w:val="6"/>
        </w:numPr>
        <w:spacing w:after="0" w:line="240" w:lineRule="auto"/>
        <w:contextualSpacing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Vote </w:t>
      </w:r>
      <w:r w:rsidRPr="00D27C1D">
        <w:rPr>
          <w:rFonts w:ascii="Times New Roman" w:hAnsi="Times New Roman" w:cs="Times New Roman"/>
        </w:rPr>
        <w:t xml:space="preserve"> </w:t>
      </w:r>
    </w:p>
    <w:p w:rsidR="00C045A9" w:rsidRDefault="00C045A9" w:rsidP="00C045A9">
      <w:pPr>
        <w:spacing w:after="0" w:line="240" w:lineRule="auto"/>
        <w:ind w:left="1440"/>
        <w:contextualSpacing/>
        <w:rPr>
          <w:rFonts w:ascii="Times New Roman" w:hAnsi="Times New Roman" w:cs="Times New Roman"/>
        </w:rPr>
      </w:pPr>
    </w:p>
    <w:p w:rsidR="00E335E4" w:rsidRDefault="00E335E4" w:rsidP="00E335E4">
      <w:pPr>
        <w:spacing w:after="0" w:line="240" w:lineRule="auto"/>
        <w:ind w:firstLine="720"/>
        <w:contextualSpacing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C.  COVID Policy and Procedure</w:t>
      </w:r>
    </w:p>
    <w:p w:rsidR="00E335E4" w:rsidRPr="007C5AD3" w:rsidRDefault="00E335E4" w:rsidP="00E335E4">
      <w:pPr>
        <w:numPr>
          <w:ilvl w:val="0"/>
          <w:numId w:val="6"/>
        </w:numPr>
        <w:spacing w:after="0" w:line="240" w:lineRule="auto"/>
        <w:contextualSpacing/>
        <w:rPr>
          <w:rFonts w:ascii="Times New Roman" w:hAnsi="Times New Roman" w:cs="Times New Roman"/>
        </w:rPr>
      </w:pPr>
      <w:r w:rsidRPr="007C5AD3">
        <w:rPr>
          <w:rFonts w:ascii="Times New Roman" w:hAnsi="Times New Roman" w:cs="Times New Roman"/>
        </w:rPr>
        <w:t>Discussion</w:t>
      </w:r>
    </w:p>
    <w:p w:rsidR="00E335E4" w:rsidRPr="007C5AD3" w:rsidRDefault="00E335E4" w:rsidP="00E335E4">
      <w:pPr>
        <w:numPr>
          <w:ilvl w:val="0"/>
          <w:numId w:val="6"/>
        </w:numPr>
        <w:spacing w:after="0" w:line="240" w:lineRule="auto"/>
        <w:contextualSpacing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Public Comment </w:t>
      </w:r>
    </w:p>
    <w:p w:rsidR="00E335E4" w:rsidRPr="00E335E4" w:rsidRDefault="00E335E4" w:rsidP="00E335E4">
      <w:pPr>
        <w:pStyle w:val="ListParagraph"/>
        <w:numPr>
          <w:ilvl w:val="0"/>
          <w:numId w:val="6"/>
        </w:numPr>
        <w:spacing w:after="0" w:line="240" w:lineRule="auto"/>
        <w:rPr>
          <w:rFonts w:ascii="Times New Roman" w:hAnsi="Times New Roman" w:cs="Times New Roman"/>
        </w:rPr>
      </w:pPr>
      <w:r w:rsidRPr="00E335E4">
        <w:rPr>
          <w:rFonts w:ascii="Times New Roman" w:hAnsi="Times New Roman" w:cs="Times New Roman"/>
        </w:rPr>
        <w:t xml:space="preserve">Vote  </w:t>
      </w:r>
    </w:p>
    <w:p w:rsidR="00E335E4" w:rsidRDefault="00E335E4" w:rsidP="00B868CE">
      <w:pPr>
        <w:spacing w:after="0" w:line="240" w:lineRule="auto"/>
        <w:ind w:firstLine="720"/>
        <w:contextualSpacing/>
        <w:rPr>
          <w:rFonts w:ascii="Times New Roman" w:hAnsi="Times New Roman" w:cs="Times New Roman"/>
        </w:rPr>
      </w:pPr>
    </w:p>
    <w:p w:rsidR="00B868CE" w:rsidRDefault="00E335E4" w:rsidP="00B868CE">
      <w:pPr>
        <w:spacing w:after="0" w:line="240" w:lineRule="auto"/>
        <w:ind w:firstLine="720"/>
        <w:contextualSpacing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D.  </w:t>
      </w:r>
      <w:r w:rsidR="00307B68">
        <w:rPr>
          <w:rFonts w:ascii="Times New Roman" w:hAnsi="Times New Roman" w:cs="Times New Roman"/>
        </w:rPr>
        <w:t xml:space="preserve">Designation of Capital Funds – </w:t>
      </w:r>
      <w:r w:rsidR="00362F00">
        <w:rPr>
          <w:rFonts w:ascii="Times New Roman" w:hAnsi="Times New Roman" w:cs="Times New Roman"/>
        </w:rPr>
        <w:t xml:space="preserve">Mandeville Renovation </w:t>
      </w:r>
    </w:p>
    <w:p w:rsidR="00307B68" w:rsidRPr="00B868CE" w:rsidRDefault="00307B68" w:rsidP="00B868CE">
      <w:pPr>
        <w:pStyle w:val="ListParagraph"/>
        <w:numPr>
          <w:ilvl w:val="0"/>
          <w:numId w:val="24"/>
        </w:numPr>
        <w:spacing w:after="0" w:line="240" w:lineRule="auto"/>
        <w:rPr>
          <w:rFonts w:ascii="Times New Roman" w:hAnsi="Times New Roman" w:cs="Times New Roman"/>
        </w:rPr>
      </w:pPr>
      <w:r w:rsidRPr="00B868CE">
        <w:rPr>
          <w:rFonts w:ascii="Times New Roman" w:hAnsi="Times New Roman" w:cs="Times New Roman"/>
        </w:rPr>
        <w:t>Discussion</w:t>
      </w:r>
    </w:p>
    <w:p w:rsidR="00307B68" w:rsidRPr="007C5AD3" w:rsidRDefault="000240B0" w:rsidP="00307B68">
      <w:pPr>
        <w:numPr>
          <w:ilvl w:val="0"/>
          <w:numId w:val="6"/>
        </w:numPr>
        <w:spacing w:after="0" w:line="240" w:lineRule="auto"/>
        <w:contextualSpacing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Public Comment</w:t>
      </w:r>
      <w:r w:rsidR="00307B68">
        <w:rPr>
          <w:rFonts w:ascii="Times New Roman" w:hAnsi="Times New Roman" w:cs="Times New Roman"/>
        </w:rPr>
        <w:t xml:space="preserve"> </w:t>
      </w:r>
    </w:p>
    <w:p w:rsidR="00307B68" w:rsidRDefault="00307B68" w:rsidP="00B868CE">
      <w:pPr>
        <w:pStyle w:val="ListParagraph"/>
        <w:numPr>
          <w:ilvl w:val="0"/>
          <w:numId w:val="6"/>
        </w:numPr>
        <w:spacing w:after="0" w:line="240" w:lineRule="auto"/>
        <w:rPr>
          <w:rFonts w:ascii="Times New Roman" w:hAnsi="Times New Roman" w:cs="Times New Roman"/>
        </w:rPr>
      </w:pPr>
      <w:r w:rsidRPr="00983F2A">
        <w:rPr>
          <w:rFonts w:ascii="Times New Roman" w:hAnsi="Times New Roman" w:cs="Times New Roman"/>
        </w:rPr>
        <w:t xml:space="preserve">Vote  </w:t>
      </w:r>
    </w:p>
    <w:p w:rsidR="00307B68" w:rsidRDefault="00307B68" w:rsidP="00307B68">
      <w:pPr>
        <w:pStyle w:val="ListParagraph"/>
        <w:spacing w:after="0" w:line="240" w:lineRule="auto"/>
        <w:ind w:left="1440"/>
        <w:rPr>
          <w:rFonts w:ascii="Times New Roman" w:hAnsi="Times New Roman" w:cs="Times New Roman"/>
        </w:rPr>
      </w:pPr>
    </w:p>
    <w:p w:rsidR="00B868CE" w:rsidRDefault="00E335E4" w:rsidP="00B868CE">
      <w:pPr>
        <w:spacing w:after="0" w:line="240" w:lineRule="auto"/>
        <w:ind w:firstLine="720"/>
        <w:contextualSpacing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E</w:t>
      </w:r>
      <w:r w:rsidR="00B868CE">
        <w:rPr>
          <w:rFonts w:ascii="Times New Roman" w:hAnsi="Times New Roman" w:cs="Times New Roman"/>
        </w:rPr>
        <w:t>.  Designation of Capital Funds –</w:t>
      </w:r>
      <w:r w:rsidR="001F6755">
        <w:rPr>
          <w:rFonts w:ascii="Times New Roman" w:hAnsi="Times New Roman" w:cs="Times New Roman"/>
        </w:rPr>
        <w:t xml:space="preserve"> </w:t>
      </w:r>
      <w:r w:rsidR="00B868CE">
        <w:rPr>
          <w:rFonts w:ascii="Times New Roman" w:hAnsi="Times New Roman" w:cs="Times New Roman"/>
        </w:rPr>
        <w:t>Causeway Carpet</w:t>
      </w:r>
    </w:p>
    <w:p w:rsidR="00B868CE" w:rsidRPr="007C5AD3" w:rsidRDefault="00B868CE" w:rsidP="00B868CE">
      <w:pPr>
        <w:numPr>
          <w:ilvl w:val="0"/>
          <w:numId w:val="6"/>
        </w:numPr>
        <w:spacing w:after="0" w:line="240" w:lineRule="auto"/>
        <w:contextualSpacing/>
        <w:rPr>
          <w:rFonts w:ascii="Times New Roman" w:hAnsi="Times New Roman" w:cs="Times New Roman"/>
        </w:rPr>
      </w:pPr>
      <w:r w:rsidRPr="007C5AD3">
        <w:rPr>
          <w:rFonts w:ascii="Times New Roman" w:hAnsi="Times New Roman" w:cs="Times New Roman"/>
        </w:rPr>
        <w:t>Discussion</w:t>
      </w:r>
    </w:p>
    <w:p w:rsidR="00B868CE" w:rsidRPr="007C5AD3" w:rsidRDefault="00B868CE" w:rsidP="00B868CE">
      <w:pPr>
        <w:numPr>
          <w:ilvl w:val="0"/>
          <w:numId w:val="6"/>
        </w:numPr>
        <w:spacing w:after="0" w:line="240" w:lineRule="auto"/>
        <w:contextualSpacing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Public Comment </w:t>
      </w:r>
    </w:p>
    <w:p w:rsidR="00B868CE" w:rsidRDefault="00B868CE" w:rsidP="00B868CE">
      <w:pPr>
        <w:pStyle w:val="ListParagraph"/>
        <w:numPr>
          <w:ilvl w:val="0"/>
          <w:numId w:val="6"/>
        </w:numPr>
        <w:spacing w:after="0" w:line="240" w:lineRule="auto"/>
        <w:rPr>
          <w:rFonts w:ascii="Times New Roman" w:hAnsi="Times New Roman" w:cs="Times New Roman"/>
        </w:rPr>
      </w:pPr>
      <w:r w:rsidRPr="00983F2A">
        <w:rPr>
          <w:rFonts w:ascii="Times New Roman" w:hAnsi="Times New Roman" w:cs="Times New Roman"/>
        </w:rPr>
        <w:t xml:space="preserve">Vote  </w:t>
      </w:r>
    </w:p>
    <w:p w:rsidR="00D72C07" w:rsidRDefault="00D72C07" w:rsidP="00791702">
      <w:pPr>
        <w:spacing w:after="0" w:line="240" w:lineRule="auto"/>
        <w:contextualSpacing/>
        <w:rPr>
          <w:rFonts w:ascii="Times New Roman" w:hAnsi="Times New Roman" w:cs="Times New Roman"/>
        </w:rPr>
      </w:pPr>
    </w:p>
    <w:p w:rsidR="00983F2A" w:rsidRDefault="00E335E4" w:rsidP="00983F2A">
      <w:pPr>
        <w:spacing w:after="0" w:line="240" w:lineRule="auto"/>
        <w:ind w:firstLine="720"/>
        <w:contextualSpacing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F</w:t>
      </w:r>
      <w:r w:rsidR="00983F2A">
        <w:rPr>
          <w:rFonts w:ascii="Times New Roman" w:hAnsi="Times New Roman" w:cs="Times New Roman"/>
        </w:rPr>
        <w:t xml:space="preserve">.  </w:t>
      </w:r>
      <w:r w:rsidR="002C79A2">
        <w:rPr>
          <w:rFonts w:ascii="Times New Roman" w:hAnsi="Times New Roman" w:cs="Times New Roman"/>
        </w:rPr>
        <w:t xml:space="preserve">Designation of Surplus </w:t>
      </w:r>
      <w:r w:rsidR="00B43567">
        <w:rPr>
          <w:rFonts w:ascii="Times New Roman" w:hAnsi="Times New Roman" w:cs="Times New Roman"/>
        </w:rPr>
        <w:t>P</w:t>
      </w:r>
      <w:r w:rsidR="002C79A2">
        <w:rPr>
          <w:rFonts w:ascii="Times New Roman" w:hAnsi="Times New Roman" w:cs="Times New Roman"/>
        </w:rPr>
        <w:t>roperty</w:t>
      </w:r>
    </w:p>
    <w:p w:rsidR="00983F2A" w:rsidRPr="007C5AD3" w:rsidRDefault="00983F2A" w:rsidP="00983F2A">
      <w:pPr>
        <w:numPr>
          <w:ilvl w:val="0"/>
          <w:numId w:val="6"/>
        </w:numPr>
        <w:spacing w:after="0" w:line="240" w:lineRule="auto"/>
        <w:contextualSpacing/>
        <w:rPr>
          <w:rFonts w:ascii="Times New Roman" w:hAnsi="Times New Roman" w:cs="Times New Roman"/>
        </w:rPr>
      </w:pPr>
      <w:r w:rsidRPr="007C5AD3">
        <w:rPr>
          <w:rFonts w:ascii="Times New Roman" w:hAnsi="Times New Roman" w:cs="Times New Roman"/>
        </w:rPr>
        <w:t>Discussion</w:t>
      </w:r>
    </w:p>
    <w:p w:rsidR="00983F2A" w:rsidRPr="007C5AD3" w:rsidRDefault="000240B0" w:rsidP="00983F2A">
      <w:pPr>
        <w:numPr>
          <w:ilvl w:val="0"/>
          <w:numId w:val="6"/>
        </w:numPr>
        <w:spacing w:after="0" w:line="240" w:lineRule="auto"/>
        <w:contextualSpacing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Public Comment</w:t>
      </w:r>
    </w:p>
    <w:p w:rsidR="00791702" w:rsidRPr="00612A07" w:rsidRDefault="00983F2A" w:rsidP="00612A07">
      <w:pPr>
        <w:pStyle w:val="ListParagraph"/>
        <w:numPr>
          <w:ilvl w:val="0"/>
          <w:numId w:val="6"/>
        </w:numPr>
        <w:spacing w:after="0" w:line="240" w:lineRule="auto"/>
        <w:rPr>
          <w:rFonts w:ascii="Times New Roman" w:hAnsi="Times New Roman" w:cs="Times New Roman"/>
        </w:rPr>
      </w:pPr>
      <w:r w:rsidRPr="00983F2A">
        <w:rPr>
          <w:rFonts w:ascii="Times New Roman" w:hAnsi="Times New Roman" w:cs="Times New Roman"/>
        </w:rPr>
        <w:t xml:space="preserve">Vote  </w:t>
      </w:r>
    </w:p>
    <w:p w:rsidR="00D500B0" w:rsidRDefault="00E335E4" w:rsidP="00C045A9">
      <w:pPr>
        <w:spacing w:after="0" w:line="240" w:lineRule="auto"/>
        <w:ind w:left="720"/>
        <w:contextualSpacing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lastRenderedPageBreak/>
        <w:t>G</w:t>
      </w:r>
      <w:r w:rsidR="00D500B0">
        <w:rPr>
          <w:rFonts w:ascii="Times New Roman" w:hAnsi="Times New Roman" w:cs="Times New Roman"/>
        </w:rPr>
        <w:t>. Director</w:t>
      </w:r>
      <w:r w:rsidR="00533671">
        <w:rPr>
          <w:rFonts w:ascii="Times New Roman" w:hAnsi="Times New Roman" w:cs="Times New Roman"/>
        </w:rPr>
        <w:t>'</w:t>
      </w:r>
      <w:r w:rsidR="00D500B0">
        <w:rPr>
          <w:rFonts w:ascii="Times New Roman" w:hAnsi="Times New Roman" w:cs="Times New Roman"/>
        </w:rPr>
        <w:t>s R</w:t>
      </w:r>
      <w:bookmarkStart w:id="0" w:name="_GoBack"/>
      <w:bookmarkEnd w:id="0"/>
      <w:r w:rsidR="00D500B0">
        <w:rPr>
          <w:rFonts w:ascii="Times New Roman" w:hAnsi="Times New Roman" w:cs="Times New Roman"/>
        </w:rPr>
        <w:t>eport</w:t>
      </w:r>
    </w:p>
    <w:p w:rsidR="00D500B0" w:rsidRPr="007C5AD3" w:rsidRDefault="00D500B0" w:rsidP="00D500B0">
      <w:pPr>
        <w:numPr>
          <w:ilvl w:val="0"/>
          <w:numId w:val="6"/>
        </w:numPr>
        <w:spacing w:after="0" w:line="240" w:lineRule="auto"/>
        <w:contextualSpacing/>
        <w:rPr>
          <w:rFonts w:ascii="Times New Roman" w:hAnsi="Times New Roman" w:cs="Times New Roman"/>
        </w:rPr>
      </w:pPr>
      <w:r w:rsidRPr="007C5AD3">
        <w:rPr>
          <w:rFonts w:ascii="Times New Roman" w:hAnsi="Times New Roman" w:cs="Times New Roman"/>
        </w:rPr>
        <w:t>Discussion</w:t>
      </w:r>
    </w:p>
    <w:p w:rsidR="00D500B0" w:rsidRDefault="000240B0" w:rsidP="00D500B0">
      <w:pPr>
        <w:numPr>
          <w:ilvl w:val="0"/>
          <w:numId w:val="6"/>
        </w:numPr>
        <w:spacing w:after="0" w:line="240" w:lineRule="auto"/>
        <w:contextualSpacing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Public Comment</w:t>
      </w:r>
    </w:p>
    <w:p w:rsidR="000240B0" w:rsidRPr="007C5AD3" w:rsidRDefault="000240B0" w:rsidP="000240B0">
      <w:pPr>
        <w:spacing w:after="0" w:line="240" w:lineRule="auto"/>
        <w:ind w:left="1440"/>
        <w:contextualSpacing/>
        <w:rPr>
          <w:rFonts w:ascii="Times New Roman" w:hAnsi="Times New Roman" w:cs="Times New Roman"/>
        </w:rPr>
      </w:pPr>
    </w:p>
    <w:p w:rsidR="000240B0" w:rsidRDefault="00E335E4" w:rsidP="000240B0">
      <w:pPr>
        <w:spacing w:after="0" w:line="240" w:lineRule="auto"/>
        <w:ind w:firstLine="720"/>
        <w:contextualSpacing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H</w:t>
      </w:r>
      <w:r w:rsidR="000240B0">
        <w:rPr>
          <w:rFonts w:ascii="Times New Roman" w:hAnsi="Times New Roman" w:cs="Times New Roman"/>
        </w:rPr>
        <w:t>.  Executive Session for the Annual Review of the Director (Vote required to open and close)</w:t>
      </w:r>
    </w:p>
    <w:p w:rsidR="000240B0" w:rsidRPr="007C5AD3" w:rsidRDefault="000240B0" w:rsidP="000240B0">
      <w:pPr>
        <w:numPr>
          <w:ilvl w:val="0"/>
          <w:numId w:val="6"/>
        </w:numPr>
        <w:spacing w:after="0" w:line="240" w:lineRule="auto"/>
        <w:contextualSpacing/>
        <w:rPr>
          <w:rFonts w:ascii="Times New Roman" w:hAnsi="Times New Roman" w:cs="Times New Roman"/>
        </w:rPr>
      </w:pPr>
      <w:r w:rsidRPr="007C5AD3">
        <w:rPr>
          <w:rFonts w:ascii="Times New Roman" w:hAnsi="Times New Roman" w:cs="Times New Roman"/>
        </w:rPr>
        <w:t>Discussion</w:t>
      </w:r>
    </w:p>
    <w:p w:rsidR="000240B0" w:rsidRPr="007C5AD3" w:rsidRDefault="000240B0" w:rsidP="000240B0">
      <w:pPr>
        <w:numPr>
          <w:ilvl w:val="0"/>
          <w:numId w:val="6"/>
        </w:numPr>
        <w:spacing w:after="0" w:line="240" w:lineRule="auto"/>
        <w:contextualSpacing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Public Comment</w:t>
      </w:r>
    </w:p>
    <w:p w:rsidR="000240B0" w:rsidRPr="00307B68" w:rsidRDefault="000240B0" w:rsidP="000240B0">
      <w:pPr>
        <w:pStyle w:val="ListParagraph"/>
        <w:numPr>
          <w:ilvl w:val="0"/>
          <w:numId w:val="6"/>
        </w:numPr>
        <w:spacing w:after="0" w:line="240" w:lineRule="auto"/>
        <w:rPr>
          <w:rFonts w:ascii="Times New Roman" w:hAnsi="Times New Roman" w:cs="Times New Roman"/>
        </w:rPr>
      </w:pPr>
      <w:r w:rsidRPr="00983F2A">
        <w:rPr>
          <w:rFonts w:ascii="Times New Roman" w:hAnsi="Times New Roman" w:cs="Times New Roman"/>
        </w:rPr>
        <w:t xml:space="preserve">Vote  </w:t>
      </w:r>
    </w:p>
    <w:p w:rsidR="00D500B0" w:rsidRPr="009342D7" w:rsidRDefault="00D500B0" w:rsidP="00D500B0">
      <w:pPr>
        <w:spacing w:after="0" w:line="240" w:lineRule="auto"/>
        <w:ind w:left="1440"/>
        <w:contextualSpacing/>
        <w:rPr>
          <w:rFonts w:ascii="Times New Roman" w:hAnsi="Times New Roman" w:cs="Times New Roman"/>
        </w:rPr>
      </w:pPr>
    </w:p>
    <w:p w:rsidR="0084083F" w:rsidRPr="007C5AD3" w:rsidRDefault="0084083F" w:rsidP="003755FF">
      <w:pPr>
        <w:spacing w:after="0" w:line="240" w:lineRule="auto"/>
        <w:contextualSpacing/>
        <w:rPr>
          <w:rFonts w:ascii="Times New Roman" w:hAnsi="Times New Roman" w:cs="Times New Roman"/>
        </w:rPr>
      </w:pPr>
    </w:p>
    <w:p w:rsidR="00150FBC" w:rsidRDefault="00150FBC" w:rsidP="003755FF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</w:rPr>
      </w:pPr>
      <w:r w:rsidRPr="007C5AD3">
        <w:rPr>
          <w:rFonts w:ascii="Times New Roman" w:hAnsi="Times New Roman" w:cs="Times New Roman"/>
        </w:rPr>
        <w:t>OLD BUSINESS</w:t>
      </w:r>
    </w:p>
    <w:p w:rsidR="00A958D4" w:rsidRPr="007C5AD3" w:rsidRDefault="00A958D4" w:rsidP="003755FF">
      <w:pPr>
        <w:pStyle w:val="ListParagraph"/>
        <w:spacing w:after="0" w:line="240" w:lineRule="auto"/>
        <w:rPr>
          <w:rFonts w:ascii="Times New Roman" w:hAnsi="Times New Roman" w:cs="Times New Roman"/>
        </w:rPr>
      </w:pPr>
    </w:p>
    <w:p w:rsidR="00533671" w:rsidRPr="000240B0" w:rsidRDefault="00F522A4" w:rsidP="000240B0">
      <w:pPr>
        <w:numPr>
          <w:ilvl w:val="0"/>
          <w:numId w:val="7"/>
        </w:numPr>
        <w:spacing w:after="0" w:line="240" w:lineRule="auto"/>
        <w:contextualSpacing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Strategic Plan</w:t>
      </w:r>
      <w:r w:rsidR="00D500B0">
        <w:rPr>
          <w:rFonts w:ascii="Times New Roman" w:hAnsi="Times New Roman" w:cs="Times New Roman"/>
        </w:rPr>
        <w:t>ning</w:t>
      </w:r>
      <w:r>
        <w:rPr>
          <w:rFonts w:ascii="Times New Roman" w:hAnsi="Times New Roman" w:cs="Times New Roman"/>
        </w:rPr>
        <w:t xml:space="preserve"> Committee </w:t>
      </w:r>
    </w:p>
    <w:p w:rsidR="00150FBC" w:rsidRDefault="00F522A4" w:rsidP="003755FF">
      <w:pPr>
        <w:numPr>
          <w:ilvl w:val="0"/>
          <w:numId w:val="7"/>
        </w:numPr>
        <w:spacing w:after="0" w:line="240" w:lineRule="auto"/>
        <w:contextualSpacing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St. Tammany Parish Library Foundation </w:t>
      </w:r>
    </w:p>
    <w:p w:rsidR="00F522A4" w:rsidRDefault="00F522A4" w:rsidP="003755FF">
      <w:pPr>
        <w:numPr>
          <w:ilvl w:val="0"/>
          <w:numId w:val="7"/>
        </w:numPr>
        <w:spacing w:after="0" w:line="240" w:lineRule="auto"/>
        <w:contextualSpacing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Friends of the Library Report</w:t>
      </w:r>
    </w:p>
    <w:p w:rsidR="00B548AA" w:rsidRDefault="00B548AA" w:rsidP="00B548AA">
      <w:pPr>
        <w:spacing w:after="0" w:line="240" w:lineRule="auto"/>
        <w:contextualSpacing/>
        <w:rPr>
          <w:rFonts w:ascii="Times New Roman" w:hAnsi="Times New Roman" w:cs="Times New Roman"/>
        </w:rPr>
      </w:pPr>
    </w:p>
    <w:p w:rsidR="00332C6B" w:rsidRDefault="00DF3A40" w:rsidP="00332C6B">
      <w:pPr>
        <w:spacing w:after="0" w:line="240" w:lineRule="auto"/>
        <w:ind w:left="360"/>
        <w:contextualSpacing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4</w:t>
      </w:r>
      <w:r w:rsidR="008E50C7">
        <w:rPr>
          <w:rFonts w:ascii="Times New Roman" w:hAnsi="Times New Roman" w:cs="Times New Roman"/>
        </w:rPr>
        <w:t xml:space="preserve">. </w:t>
      </w:r>
      <w:r w:rsidR="00150FBC" w:rsidRPr="007C5AD3">
        <w:rPr>
          <w:rFonts w:ascii="Times New Roman" w:hAnsi="Times New Roman" w:cs="Times New Roman"/>
        </w:rPr>
        <w:t>Public Comment</w:t>
      </w:r>
    </w:p>
    <w:p w:rsidR="00AD4564" w:rsidRDefault="00AD4564" w:rsidP="00332C6B">
      <w:pPr>
        <w:spacing w:after="0" w:line="240" w:lineRule="auto"/>
        <w:ind w:left="360"/>
        <w:contextualSpacing/>
        <w:rPr>
          <w:rFonts w:ascii="Times New Roman" w:hAnsi="Times New Roman" w:cs="Times New Roman"/>
        </w:rPr>
      </w:pPr>
    </w:p>
    <w:p w:rsidR="004C30DE" w:rsidRPr="007C5AD3" w:rsidRDefault="00DF3A40" w:rsidP="00332C6B">
      <w:pPr>
        <w:spacing w:after="0" w:line="240" w:lineRule="auto"/>
        <w:ind w:left="360"/>
        <w:contextualSpacing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5</w:t>
      </w:r>
      <w:r w:rsidR="008E50C7">
        <w:rPr>
          <w:rFonts w:ascii="Times New Roman" w:hAnsi="Times New Roman" w:cs="Times New Roman"/>
        </w:rPr>
        <w:t xml:space="preserve">. </w:t>
      </w:r>
      <w:r w:rsidR="00150FBC" w:rsidRPr="007C5AD3">
        <w:rPr>
          <w:rFonts w:ascii="Times New Roman" w:hAnsi="Times New Roman" w:cs="Times New Roman"/>
        </w:rPr>
        <w:t>Adjournment</w:t>
      </w:r>
    </w:p>
    <w:sectPr w:rsidR="004C30DE" w:rsidRPr="007C5AD3" w:rsidSect="00D21C87">
      <w:pgSz w:w="12240" w:h="15840" w:code="1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AC10B3" w:rsidRDefault="00AC10B3" w:rsidP="002D0426">
      <w:pPr>
        <w:spacing w:after="0" w:line="240" w:lineRule="auto"/>
      </w:pPr>
      <w:r>
        <w:separator/>
      </w:r>
    </w:p>
  </w:endnote>
  <w:endnote w:type="continuationSeparator" w:id="0">
    <w:p w:rsidR="00AC10B3" w:rsidRDefault="00AC10B3" w:rsidP="002D042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AC10B3" w:rsidRDefault="00AC10B3" w:rsidP="002D0426">
      <w:pPr>
        <w:spacing w:after="0" w:line="240" w:lineRule="auto"/>
      </w:pPr>
      <w:r>
        <w:separator/>
      </w:r>
    </w:p>
  </w:footnote>
  <w:footnote w:type="continuationSeparator" w:id="0">
    <w:p w:rsidR="00AC10B3" w:rsidRDefault="00AC10B3" w:rsidP="002D042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9A1FCF"/>
    <w:multiLevelType w:val="hybridMultilevel"/>
    <w:tmpl w:val="0CE630D4"/>
    <w:lvl w:ilvl="0" w:tplc="8CBA40C4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32126B3"/>
    <w:multiLevelType w:val="hybridMultilevel"/>
    <w:tmpl w:val="CB24D46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07126357"/>
    <w:multiLevelType w:val="hybridMultilevel"/>
    <w:tmpl w:val="9DA6923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08042421"/>
    <w:multiLevelType w:val="hybridMultilevel"/>
    <w:tmpl w:val="9E18837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" w15:restartNumberingAfterBreak="0">
    <w:nsid w:val="0F060C70"/>
    <w:multiLevelType w:val="hybridMultilevel"/>
    <w:tmpl w:val="E5DA6A90"/>
    <w:lvl w:ilvl="0" w:tplc="1C8C90C2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10FC57A9"/>
    <w:multiLevelType w:val="hybridMultilevel"/>
    <w:tmpl w:val="92146C8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" w15:restartNumberingAfterBreak="0">
    <w:nsid w:val="131E1AB0"/>
    <w:multiLevelType w:val="hybridMultilevel"/>
    <w:tmpl w:val="25D847DA"/>
    <w:lvl w:ilvl="0" w:tplc="9F2026BA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1D5D3E5C"/>
    <w:multiLevelType w:val="hybridMultilevel"/>
    <w:tmpl w:val="1504A90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22106B27"/>
    <w:multiLevelType w:val="hybridMultilevel"/>
    <w:tmpl w:val="1568AD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4660E99"/>
    <w:multiLevelType w:val="hybridMultilevel"/>
    <w:tmpl w:val="B694BC1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3417060E"/>
    <w:multiLevelType w:val="hybridMultilevel"/>
    <w:tmpl w:val="0C9C0F7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1" w15:restartNumberingAfterBreak="0">
    <w:nsid w:val="3A934E8F"/>
    <w:multiLevelType w:val="hybridMultilevel"/>
    <w:tmpl w:val="1428802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DC9288B2">
      <w:start w:val="1"/>
      <w:numFmt w:val="decimal"/>
      <w:lvlText w:val="%2."/>
      <w:lvlJc w:val="left"/>
      <w:pPr>
        <w:ind w:left="2160" w:hanging="360"/>
      </w:pPr>
      <w:rPr>
        <w:rFonts w:ascii="Times New Roman" w:eastAsiaTheme="minorHAnsi" w:hAnsi="Times New Roman" w:cs="Times New Roman"/>
      </w:r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2" w15:restartNumberingAfterBreak="0">
    <w:nsid w:val="402C23A3"/>
    <w:multiLevelType w:val="hybridMultilevel"/>
    <w:tmpl w:val="183404B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 w15:restartNumberingAfterBreak="0">
    <w:nsid w:val="44F77AAD"/>
    <w:multiLevelType w:val="hybridMultilevel"/>
    <w:tmpl w:val="044AC7A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4" w15:restartNumberingAfterBreak="0">
    <w:nsid w:val="47007BB6"/>
    <w:multiLevelType w:val="hybridMultilevel"/>
    <w:tmpl w:val="7958920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75B2AF4"/>
    <w:multiLevelType w:val="hybridMultilevel"/>
    <w:tmpl w:val="35CC2A3C"/>
    <w:lvl w:ilvl="0" w:tplc="07BCF3F2">
      <w:start w:val="1"/>
      <w:numFmt w:val="upperLetter"/>
      <w:lvlText w:val="%1."/>
      <w:lvlJc w:val="left"/>
      <w:pPr>
        <w:ind w:left="144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6" w15:restartNumberingAfterBreak="0">
    <w:nsid w:val="58CF564F"/>
    <w:multiLevelType w:val="hybridMultilevel"/>
    <w:tmpl w:val="D0DAD50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7" w15:restartNumberingAfterBreak="0">
    <w:nsid w:val="596D62C3"/>
    <w:multiLevelType w:val="hybridMultilevel"/>
    <w:tmpl w:val="27FA1F52"/>
    <w:lvl w:ilvl="0" w:tplc="07BCF3F2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5A095537"/>
    <w:multiLevelType w:val="hybridMultilevel"/>
    <w:tmpl w:val="167875D6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E7903E5"/>
    <w:multiLevelType w:val="hybridMultilevel"/>
    <w:tmpl w:val="3ACABFD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0" w15:restartNumberingAfterBreak="0">
    <w:nsid w:val="6A0D41F0"/>
    <w:multiLevelType w:val="hybridMultilevel"/>
    <w:tmpl w:val="C4903E80"/>
    <w:lvl w:ilvl="0" w:tplc="F8B8648C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 w15:restartNumberingAfterBreak="0">
    <w:nsid w:val="6FCD6886"/>
    <w:multiLevelType w:val="hybridMultilevel"/>
    <w:tmpl w:val="57D640A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2" w15:restartNumberingAfterBreak="0">
    <w:nsid w:val="79BB5426"/>
    <w:multiLevelType w:val="hybridMultilevel"/>
    <w:tmpl w:val="DDBE53D0"/>
    <w:lvl w:ilvl="0" w:tplc="EBA4B448">
      <w:start w:val="1"/>
      <w:numFmt w:val="decimal"/>
      <w:lvlText w:val="%1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3" w15:restartNumberingAfterBreak="0">
    <w:nsid w:val="7C621998"/>
    <w:multiLevelType w:val="hybridMultilevel"/>
    <w:tmpl w:val="13E482A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8"/>
  </w:num>
  <w:num w:numId="2">
    <w:abstractNumId w:val="18"/>
  </w:num>
  <w:num w:numId="3">
    <w:abstractNumId w:val="9"/>
  </w:num>
  <w:num w:numId="4">
    <w:abstractNumId w:val="4"/>
  </w:num>
  <w:num w:numId="5">
    <w:abstractNumId w:val="6"/>
  </w:num>
  <w:num w:numId="6">
    <w:abstractNumId w:val="12"/>
  </w:num>
  <w:num w:numId="7">
    <w:abstractNumId w:val="20"/>
  </w:num>
  <w:num w:numId="8">
    <w:abstractNumId w:val="14"/>
  </w:num>
  <w:num w:numId="9">
    <w:abstractNumId w:val="22"/>
  </w:num>
  <w:num w:numId="10">
    <w:abstractNumId w:val="15"/>
  </w:num>
  <w:num w:numId="11">
    <w:abstractNumId w:val="19"/>
  </w:num>
  <w:num w:numId="12">
    <w:abstractNumId w:val="17"/>
  </w:num>
  <w:num w:numId="13">
    <w:abstractNumId w:val="21"/>
  </w:num>
  <w:num w:numId="14">
    <w:abstractNumId w:val="11"/>
  </w:num>
  <w:num w:numId="15">
    <w:abstractNumId w:val="5"/>
  </w:num>
  <w:num w:numId="16">
    <w:abstractNumId w:val="7"/>
  </w:num>
  <w:num w:numId="17">
    <w:abstractNumId w:val="0"/>
  </w:num>
  <w:num w:numId="18">
    <w:abstractNumId w:val="13"/>
  </w:num>
  <w:num w:numId="19">
    <w:abstractNumId w:val="3"/>
  </w:num>
  <w:num w:numId="20">
    <w:abstractNumId w:val="16"/>
  </w:num>
  <w:num w:numId="21">
    <w:abstractNumId w:val="23"/>
  </w:num>
  <w:num w:numId="22">
    <w:abstractNumId w:val="10"/>
  </w:num>
  <w:num w:numId="23">
    <w:abstractNumId w:val="1"/>
  </w:num>
  <w:num w:numId="2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7A0MjI0MzAyMjEzMzdT0lEKTi0uzszPAykwNKsFAHjegAItAAAA"/>
  </w:docVars>
  <w:rsids>
    <w:rsidRoot w:val="004C30DE"/>
    <w:rsid w:val="00000130"/>
    <w:rsid w:val="00002785"/>
    <w:rsid w:val="000240B0"/>
    <w:rsid w:val="00025D99"/>
    <w:rsid w:val="00051EDA"/>
    <w:rsid w:val="00063498"/>
    <w:rsid w:val="00082A43"/>
    <w:rsid w:val="00096463"/>
    <w:rsid w:val="000974D2"/>
    <w:rsid w:val="000B66E1"/>
    <w:rsid w:val="000B6988"/>
    <w:rsid w:val="000C22DF"/>
    <w:rsid w:val="000C70C1"/>
    <w:rsid w:val="000D1C21"/>
    <w:rsid w:val="00103CAC"/>
    <w:rsid w:val="00106759"/>
    <w:rsid w:val="001212FC"/>
    <w:rsid w:val="0012150E"/>
    <w:rsid w:val="00150FBC"/>
    <w:rsid w:val="00190EE5"/>
    <w:rsid w:val="001915F9"/>
    <w:rsid w:val="00196F9D"/>
    <w:rsid w:val="001A21A4"/>
    <w:rsid w:val="001A3C52"/>
    <w:rsid w:val="001B0FD6"/>
    <w:rsid w:val="001B115C"/>
    <w:rsid w:val="001B1B66"/>
    <w:rsid w:val="001B208B"/>
    <w:rsid w:val="001B70D1"/>
    <w:rsid w:val="001C3EE8"/>
    <w:rsid w:val="001C4012"/>
    <w:rsid w:val="001C492C"/>
    <w:rsid w:val="001D255D"/>
    <w:rsid w:val="001F6755"/>
    <w:rsid w:val="002064A3"/>
    <w:rsid w:val="002070AC"/>
    <w:rsid w:val="00220298"/>
    <w:rsid w:val="002228E6"/>
    <w:rsid w:val="002856E6"/>
    <w:rsid w:val="002A11DC"/>
    <w:rsid w:val="002A2424"/>
    <w:rsid w:val="002A6D0A"/>
    <w:rsid w:val="002B17CE"/>
    <w:rsid w:val="002B1928"/>
    <w:rsid w:val="002B1F15"/>
    <w:rsid w:val="002B2D3E"/>
    <w:rsid w:val="002C79A2"/>
    <w:rsid w:val="002D0426"/>
    <w:rsid w:val="002D7C12"/>
    <w:rsid w:val="002E583C"/>
    <w:rsid w:val="002E7B3C"/>
    <w:rsid w:val="002F0225"/>
    <w:rsid w:val="00301DA7"/>
    <w:rsid w:val="00305BAA"/>
    <w:rsid w:val="00307B68"/>
    <w:rsid w:val="003148A6"/>
    <w:rsid w:val="00320F7D"/>
    <w:rsid w:val="00327C1B"/>
    <w:rsid w:val="00332C6B"/>
    <w:rsid w:val="00362F00"/>
    <w:rsid w:val="003755FF"/>
    <w:rsid w:val="00380575"/>
    <w:rsid w:val="00380B95"/>
    <w:rsid w:val="00385C6E"/>
    <w:rsid w:val="003C2BDE"/>
    <w:rsid w:val="003C6CE5"/>
    <w:rsid w:val="003C75CA"/>
    <w:rsid w:val="003D497D"/>
    <w:rsid w:val="003F0135"/>
    <w:rsid w:val="003F203B"/>
    <w:rsid w:val="003F6A1D"/>
    <w:rsid w:val="00402FA1"/>
    <w:rsid w:val="00420B5E"/>
    <w:rsid w:val="00426A78"/>
    <w:rsid w:val="00441C3A"/>
    <w:rsid w:val="00456B61"/>
    <w:rsid w:val="00466DB9"/>
    <w:rsid w:val="0046780A"/>
    <w:rsid w:val="004846F9"/>
    <w:rsid w:val="0048630C"/>
    <w:rsid w:val="004922D8"/>
    <w:rsid w:val="004A5285"/>
    <w:rsid w:val="004C245C"/>
    <w:rsid w:val="004C30DE"/>
    <w:rsid w:val="004C7E5D"/>
    <w:rsid w:val="00521B5A"/>
    <w:rsid w:val="00523A97"/>
    <w:rsid w:val="00524569"/>
    <w:rsid w:val="00533671"/>
    <w:rsid w:val="005355EB"/>
    <w:rsid w:val="005365D1"/>
    <w:rsid w:val="00555E8E"/>
    <w:rsid w:val="00555F5F"/>
    <w:rsid w:val="00562245"/>
    <w:rsid w:val="005677ED"/>
    <w:rsid w:val="00580910"/>
    <w:rsid w:val="00590E3F"/>
    <w:rsid w:val="005C40EC"/>
    <w:rsid w:val="005C4164"/>
    <w:rsid w:val="005C5064"/>
    <w:rsid w:val="005C5416"/>
    <w:rsid w:val="005D2F65"/>
    <w:rsid w:val="005E20F6"/>
    <w:rsid w:val="005F65EF"/>
    <w:rsid w:val="00612A07"/>
    <w:rsid w:val="00637AB5"/>
    <w:rsid w:val="00670004"/>
    <w:rsid w:val="00676CD0"/>
    <w:rsid w:val="00680BC8"/>
    <w:rsid w:val="006828AD"/>
    <w:rsid w:val="00691B0A"/>
    <w:rsid w:val="00697080"/>
    <w:rsid w:val="006A55D8"/>
    <w:rsid w:val="006F164C"/>
    <w:rsid w:val="006F1A28"/>
    <w:rsid w:val="006F2847"/>
    <w:rsid w:val="00700760"/>
    <w:rsid w:val="00707950"/>
    <w:rsid w:val="00716AA4"/>
    <w:rsid w:val="0072185D"/>
    <w:rsid w:val="00733BAA"/>
    <w:rsid w:val="007423CE"/>
    <w:rsid w:val="0074296E"/>
    <w:rsid w:val="00773C5D"/>
    <w:rsid w:val="0077749F"/>
    <w:rsid w:val="00791702"/>
    <w:rsid w:val="007926C1"/>
    <w:rsid w:val="007C5AD3"/>
    <w:rsid w:val="007C6358"/>
    <w:rsid w:val="007C6887"/>
    <w:rsid w:val="007C7F97"/>
    <w:rsid w:val="007D4922"/>
    <w:rsid w:val="007E5811"/>
    <w:rsid w:val="007F3D4C"/>
    <w:rsid w:val="007F553A"/>
    <w:rsid w:val="00807897"/>
    <w:rsid w:val="00814BE5"/>
    <w:rsid w:val="00814C17"/>
    <w:rsid w:val="0084083F"/>
    <w:rsid w:val="00853425"/>
    <w:rsid w:val="00861A99"/>
    <w:rsid w:val="0087337A"/>
    <w:rsid w:val="008814AC"/>
    <w:rsid w:val="00882D69"/>
    <w:rsid w:val="008B18C8"/>
    <w:rsid w:val="008B1BAC"/>
    <w:rsid w:val="008C354E"/>
    <w:rsid w:val="008E50C7"/>
    <w:rsid w:val="008F7998"/>
    <w:rsid w:val="00904236"/>
    <w:rsid w:val="00907EBF"/>
    <w:rsid w:val="009342D7"/>
    <w:rsid w:val="0094130D"/>
    <w:rsid w:val="00962466"/>
    <w:rsid w:val="009636EA"/>
    <w:rsid w:val="00965A1D"/>
    <w:rsid w:val="00965C90"/>
    <w:rsid w:val="0097222F"/>
    <w:rsid w:val="00983F2A"/>
    <w:rsid w:val="00984F4D"/>
    <w:rsid w:val="009B6994"/>
    <w:rsid w:val="009C17A3"/>
    <w:rsid w:val="009E1BC6"/>
    <w:rsid w:val="00A01237"/>
    <w:rsid w:val="00A04632"/>
    <w:rsid w:val="00A04B5C"/>
    <w:rsid w:val="00A13861"/>
    <w:rsid w:val="00A14616"/>
    <w:rsid w:val="00A20769"/>
    <w:rsid w:val="00A477AF"/>
    <w:rsid w:val="00A53D69"/>
    <w:rsid w:val="00A61AAA"/>
    <w:rsid w:val="00A66906"/>
    <w:rsid w:val="00A7626E"/>
    <w:rsid w:val="00A76A15"/>
    <w:rsid w:val="00A958D4"/>
    <w:rsid w:val="00AB4983"/>
    <w:rsid w:val="00AC10B3"/>
    <w:rsid w:val="00AC4348"/>
    <w:rsid w:val="00AC79BF"/>
    <w:rsid w:val="00AD2E74"/>
    <w:rsid w:val="00AD4564"/>
    <w:rsid w:val="00AE22B3"/>
    <w:rsid w:val="00AE6E19"/>
    <w:rsid w:val="00B000A8"/>
    <w:rsid w:val="00B07B12"/>
    <w:rsid w:val="00B12D31"/>
    <w:rsid w:val="00B26A2E"/>
    <w:rsid w:val="00B37140"/>
    <w:rsid w:val="00B43567"/>
    <w:rsid w:val="00B548AA"/>
    <w:rsid w:val="00B868CE"/>
    <w:rsid w:val="00B90130"/>
    <w:rsid w:val="00B929AA"/>
    <w:rsid w:val="00BA6D43"/>
    <w:rsid w:val="00BB5425"/>
    <w:rsid w:val="00BC05FF"/>
    <w:rsid w:val="00BE0A4D"/>
    <w:rsid w:val="00BF2388"/>
    <w:rsid w:val="00C045A9"/>
    <w:rsid w:val="00C047BB"/>
    <w:rsid w:val="00C32CFA"/>
    <w:rsid w:val="00C523E3"/>
    <w:rsid w:val="00C807CE"/>
    <w:rsid w:val="00C86DE1"/>
    <w:rsid w:val="00C936A6"/>
    <w:rsid w:val="00C94EB7"/>
    <w:rsid w:val="00CC57D2"/>
    <w:rsid w:val="00CD6F10"/>
    <w:rsid w:val="00CE2D50"/>
    <w:rsid w:val="00CF1876"/>
    <w:rsid w:val="00D151F3"/>
    <w:rsid w:val="00D20934"/>
    <w:rsid w:val="00D21C87"/>
    <w:rsid w:val="00D27C1D"/>
    <w:rsid w:val="00D27D9C"/>
    <w:rsid w:val="00D32BF1"/>
    <w:rsid w:val="00D500B0"/>
    <w:rsid w:val="00D7171A"/>
    <w:rsid w:val="00D72C07"/>
    <w:rsid w:val="00D87DC3"/>
    <w:rsid w:val="00DD3084"/>
    <w:rsid w:val="00DF0532"/>
    <w:rsid w:val="00DF3A40"/>
    <w:rsid w:val="00DF3FA2"/>
    <w:rsid w:val="00E162ED"/>
    <w:rsid w:val="00E2510D"/>
    <w:rsid w:val="00E31277"/>
    <w:rsid w:val="00E335E4"/>
    <w:rsid w:val="00E4596B"/>
    <w:rsid w:val="00E4774D"/>
    <w:rsid w:val="00E56AE2"/>
    <w:rsid w:val="00E73063"/>
    <w:rsid w:val="00E76380"/>
    <w:rsid w:val="00E81FCB"/>
    <w:rsid w:val="00E91A10"/>
    <w:rsid w:val="00EA33D9"/>
    <w:rsid w:val="00EA471B"/>
    <w:rsid w:val="00EB7759"/>
    <w:rsid w:val="00EC03CA"/>
    <w:rsid w:val="00F10F9D"/>
    <w:rsid w:val="00F1611D"/>
    <w:rsid w:val="00F16F82"/>
    <w:rsid w:val="00F17B06"/>
    <w:rsid w:val="00F30E56"/>
    <w:rsid w:val="00F3744E"/>
    <w:rsid w:val="00F4609C"/>
    <w:rsid w:val="00F4724D"/>
    <w:rsid w:val="00F522A4"/>
    <w:rsid w:val="00F64281"/>
    <w:rsid w:val="00F84726"/>
    <w:rsid w:val="00FA0DF0"/>
    <w:rsid w:val="00FA424A"/>
    <w:rsid w:val="00FD3BDB"/>
    <w:rsid w:val="00FD5B9C"/>
    <w:rsid w:val="00FE0FD1"/>
    <w:rsid w:val="00FE437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637A5FE"/>
  <w15:docId w15:val="{2A7022BF-BDD2-4BAA-A0CC-6CC6DD2D1C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C30DE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420B5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20B5E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2D042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D0426"/>
  </w:style>
  <w:style w:type="paragraph" w:styleId="Footer">
    <w:name w:val="footer"/>
    <w:basedOn w:val="Normal"/>
    <w:link w:val="FooterChar"/>
    <w:uiPriority w:val="99"/>
    <w:unhideWhenUsed/>
    <w:rsid w:val="002D042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D042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2</Pages>
  <Words>181</Words>
  <Characters>1032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Dianne Kaack</dc:creator>
  <cp:lastModifiedBy>Mary Thompson</cp:lastModifiedBy>
  <cp:revision>11</cp:revision>
  <cp:lastPrinted>2022-03-09T17:35:00Z</cp:lastPrinted>
  <dcterms:created xsi:type="dcterms:W3CDTF">2022-03-17T13:31:00Z</dcterms:created>
  <dcterms:modified xsi:type="dcterms:W3CDTF">2022-03-23T14:11:00Z</dcterms:modified>
</cp:coreProperties>
</file>